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3883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</cp:coreProperties>
</file>